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1896AF" w14:textId="1F027432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7F3699">
        <w:rPr>
          <w:b/>
          <w:bCs/>
        </w:rPr>
        <w:t>5</w:t>
      </w:r>
      <w:r w:rsidRPr="00E915CB">
        <w:rPr>
          <w:b/>
          <w:bCs/>
        </w:rPr>
        <w:t xml:space="preserve"> – IT4062- Mã lớp:</w:t>
      </w:r>
      <w:r w:rsidRPr="00E915CB">
        <w:t xml:space="preserve"> </w:t>
      </w:r>
      <w:r w:rsidR="00800C32">
        <w:rPr>
          <w:b/>
          <w:bCs/>
        </w:rPr>
        <w:t>135244</w:t>
      </w:r>
    </w:p>
    <w:p w14:paraId="3033F136" w14:textId="77777777" w:rsidR="005F3E92" w:rsidRPr="00E915CB" w:rsidRDefault="005F3E92" w:rsidP="005F3E92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6h45 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14:paraId="53B97683" w14:textId="77777777" w:rsidR="005F3E92" w:rsidRDefault="005F3E92" w:rsidP="005F3E92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0D046DE3" w14:textId="77777777" w:rsidR="005F3E92" w:rsidRDefault="005F3E92" w:rsidP="005F3E92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Tạo Makefile để biên dịch </w:t>
      </w:r>
    </w:p>
    <w:p w14:paraId="7DF85F53" w14:textId="77777777" w:rsidR="005F3E92" w:rsidRDefault="005F3E92" w:rsidP="005F3E92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3C6DE665" w14:textId="77777777" w:rsidR="005F3E92" w:rsidRDefault="005F3E92" w:rsidP="005F3E92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5F2C7241" w14:textId="77777777" w:rsidR="005F3E92" w:rsidRDefault="005F3E92" w:rsidP="005F3E92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  <w:bookmarkStart w:id="0" w:name="_GoBack"/>
      <w:bookmarkEnd w:id="0"/>
    </w:p>
    <w:p w14:paraId="03B14500" w14:textId="710EC616" w:rsidR="00E7329B" w:rsidRPr="00943905" w:rsidRDefault="0088466B" w:rsidP="00590B45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="00E915CB" w:rsidRPr="00943905">
        <w:rPr>
          <w:b/>
          <w:bCs/>
        </w:rPr>
        <w:t>ng dụng cung cấp</w:t>
      </w:r>
      <w:r w:rsidRPr="00943905">
        <w:rPr>
          <w:b/>
          <w:bCs/>
        </w:rPr>
        <w:t xml:space="preserve"> mạng sử dụng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với các yêu cầu sau</w:t>
      </w:r>
    </w:p>
    <w:p w14:paraId="733B804A" w14:textId="67C1D16E" w:rsidR="0088466B" w:rsidRDefault="0088466B" w:rsidP="00590B45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18C4A4C" w14:textId="0B5F8642" w:rsidR="0088466B" w:rsidRPr="0088466B" w:rsidRDefault="0088466B" w:rsidP="00590B45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PortNumber (Ví dụ ./server 5500)</w:t>
      </w:r>
    </w:p>
    <w:p w14:paraId="08A3B8C0" w14:textId="795B49F4" w:rsidR="00CB3103" w:rsidRDefault="0088466B" w:rsidP="007736CB">
      <w:pPr>
        <w:pStyle w:val="Default"/>
        <w:numPr>
          <w:ilvl w:val="0"/>
          <w:numId w:val="3"/>
        </w:numPr>
        <w:spacing w:line="360" w:lineRule="auto"/>
      </w:pPr>
      <w:r>
        <w:t xml:space="preserve">Nhận </w:t>
      </w:r>
      <w:r w:rsidR="007736CB">
        <w:t xml:space="preserve">dữ liệu từ client gửi lên </w:t>
      </w:r>
    </w:p>
    <w:p w14:paraId="14EDC6D2" w14:textId="73FDE8ED" w:rsidR="007842DD" w:rsidRDefault="007736CB" w:rsidP="007736CB">
      <w:pPr>
        <w:pStyle w:val="Default"/>
        <w:numPr>
          <w:ilvl w:val="1"/>
          <w:numId w:val="3"/>
        </w:numPr>
        <w:spacing w:line="360" w:lineRule="auto"/>
      </w:pPr>
      <w:r>
        <w:t xml:space="preserve">Nếu client gửi một xâu lên: </w:t>
      </w:r>
      <w:r w:rsidR="007842DD">
        <w:t>Trả lại hai xâu, một xâu chỉ chứa chứa các ký tự chữ cái, một xâu chỉ chứa các ký tự</w:t>
      </w:r>
      <w:r w:rsidR="00CB3103">
        <w:t xml:space="preserve"> </w:t>
      </w:r>
      <w:r w:rsidR="007842DD">
        <w:t>chữ số. Nếu xâu nhận được chứa ký tự không phải là chữ cái hoặc chữ số, gửi lại</w:t>
      </w:r>
      <w:r w:rsidR="00CB3103">
        <w:t xml:space="preserve"> </w:t>
      </w:r>
      <w:r w:rsidR="007842DD">
        <w:t>thông báo lỗi</w:t>
      </w:r>
    </w:p>
    <w:p w14:paraId="687C09C0" w14:textId="66BAC901" w:rsidR="007736CB" w:rsidRDefault="007736CB" w:rsidP="007736CB">
      <w:pPr>
        <w:pStyle w:val="Default"/>
        <w:numPr>
          <w:ilvl w:val="1"/>
          <w:numId w:val="3"/>
        </w:numPr>
        <w:spacing w:line="360" w:lineRule="auto"/>
      </w:pPr>
      <w:r>
        <w:t xml:space="preserve">Nếu client gửi một file thì có thể hiển thị được nội dung file </w:t>
      </w:r>
    </w:p>
    <w:p w14:paraId="752E42BF" w14:textId="77777777" w:rsidR="00CB3103" w:rsidRPr="0088466B" w:rsidRDefault="00CB3103" w:rsidP="00590B45">
      <w:pPr>
        <w:pStyle w:val="Default"/>
        <w:spacing w:line="360" w:lineRule="auto"/>
        <w:ind w:left="720"/>
      </w:pPr>
    </w:p>
    <w:p w14:paraId="15BAB5E6" w14:textId="36E105E2" w:rsidR="0088466B" w:rsidRDefault="0088466B" w:rsidP="00590B45">
      <w:pPr>
        <w:pStyle w:val="Default"/>
        <w:spacing w:line="360" w:lineRule="auto"/>
        <w:rPr>
          <w:u w:val="single"/>
        </w:rPr>
      </w:pP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Phía Client:</w:t>
      </w:r>
    </w:p>
    <w:p w14:paraId="2CC8D080" w14:textId="77777777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 w:rsidRPr="007842DD">
        <w:t>Kết nối tới server. Sử dụng tham số dòng lệnh cho địa chỉ IP và số hiệu cổng của</w:t>
      </w:r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>server kết nối tới. Cú pháp:</w:t>
      </w:r>
    </w:p>
    <w:p w14:paraId="79CB77F2" w14:textId="04C3690A" w:rsidR="007736CB" w:rsidRPr="007736CB" w:rsidRDefault="007842DD" w:rsidP="007736CB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r w:rsidRPr="007842DD">
        <w:rPr>
          <w:rFonts w:ascii="Courier New" w:hAnsi="Courier New" w:cs="Courier New"/>
          <w:b/>
          <w:bCs/>
          <w:sz w:val="21"/>
          <w:szCs w:val="21"/>
        </w:rPr>
        <w:t>./client IPAddress PortNumber (Ví dụ: ./client 127.0.0.1 5500)</w:t>
      </w:r>
    </w:p>
    <w:p w14:paraId="57368E85" w14:textId="58F130AD" w:rsidR="007736CB" w:rsidRPr="007736CB" w:rsidRDefault="007736CB" w:rsidP="00590B45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>Có hai chế độ cho người dung lựa chọn với giao diện:</w:t>
      </w:r>
    </w:p>
    <w:p w14:paraId="73B9EC11" w14:textId="3F90D295" w:rsidR="007736CB" w:rsidRDefault="007736CB" w:rsidP="007736CB">
      <w:pPr>
        <w:pStyle w:val="CM4"/>
        <w:spacing w:line="360" w:lineRule="auto"/>
        <w:ind w:left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MENU</w:t>
      </w:r>
    </w:p>
    <w:p w14:paraId="3EA2375F" w14:textId="77777777" w:rsidR="007736CB" w:rsidRDefault="007736CB" w:rsidP="007736CB">
      <w:pPr>
        <w:pStyle w:val="CM4"/>
        <w:spacing w:line="360" w:lineRule="auto"/>
        <w:ind w:left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----------------------------------- </w:t>
      </w:r>
    </w:p>
    <w:p w14:paraId="70330044" w14:textId="5825D856" w:rsidR="007736CB" w:rsidRDefault="007736CB" w:rsidP="007736CB">
      <w:pPr>
        <w:pStyle w:val="Default"/>
        <w:spacing w:line="360" w:lineRule="auto"/>
        <w:ind w:left="720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1. Gửi xâu bất kỳ</w:t>
      </w:r>
    </w:p>
    <w:p w14:paraId="6F9E18DA" w14:textId="15852919" w:rsidR="007736CB" w:rsidRDefault="007736CB" w:rsidP="007736CB">
      <w:pPr>
        <w:pStyle w:val="Default"/>
        <w:spacing w:line="360" w:lineRule="auto"/>
        <w:ind w:left="720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 xml:space="preserve">2. Gửi nội dung một file </w:t>
      </w:r>
    </w:p>
    <w:p w14:paraId="37E55350" w14:textId="77777777" w:rsidR="007736CB" w:rsidRPr="007736CB" w:rsidRDefault="007736CB" w:rsidP="007736CB">
      <w:pPr>
        <w:pStyle w:val="Default"/>
        <w:spacing w:line="360" w:lineRule="auto"/>
        <w:ind w:left="720"/>
        <w:rPr>
          <w:rFonts w:ascii="Courier New" w:hAnsi="Courier New" w:cs="Courier New"/>
          <w:sz w:val="21"/>
          <w:szCs w:val="21"/>
        </w:rPr>
      </w:pPr>
    </w:p>
    <w:p w14:paraId="0C3AFD90" w14:textId="77777777" w:rsidR="007736CB" w:rsidRPr="007736CB" w:rsidRDefault="007736CB" w:rsidP="00590B45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 xml:space="preserve">Chế độ 1: </w:t>
      </w:r>
    </w:p>
    <w:p w14:paraId="6202BB23" w14:textId="75DF227D" w:rsidR="007842DD" w:rsidRPr="007842DD" w:rsidRDefault="007842DD" w:rsidP="007736CB">
      <w:pPr>
        <w:pStyle w:val="Default"/>
        <w:numPr>
          <w:ilvl w:val="1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 w:rsidRPr="007842DD">
        <w:t>Cho</w:t>
      </w:r>
      <w:r>
        <w:t xml:space="preserve"> </w:t>
      </w:r>
      <w:r w:rsidRPr="007842DD">
        <w:t>phép người dùng nhập xâu bất kỳ từ bàn phím và gửi cho server</w:t>
      </w:r>
    </w:p>
    <w:p w14:paraId="4A0E1B42" w14:textId="4E1E435F" w:rsidR="007842DD" w:rsidRDefault="007842DD" w:rsidP="007736CB">
      <w:pPr>
        <w:pStyle w:val="Default"/>
        <w:numPr>
          <w:ilvl w:val="1"/>
          <w:numId w:val="4"/>
        </w:numPr>
        <w:spacing w:line="360" w:lineRule="auto"/>
      </w:pPr>
      <w:r>
        <w:t>Chức năng lặp lại cho tới khi người dung nhập xâu rỗng</w:t>
      </w:r>
    </w:p>
    <w:p w14:paraId="7A0B66FB" w14:textId="35899412" w:rsidR="007736CB" w:rsidRDefault="007736CB" w:rsidP="007736CB">
      <w:pPr>
        <w:pStyle w:val="Default"/>
        <w:numPr>
          <w:ilvl w:val="0"/>
          <w:numId w:val="4"/>
        </w:numPr>
        <w:spacing w:line="360" w:lineRule="auto"/>
      </w:pPr>
      <w:r>
        <w:lastRenderedPageBreak/>
        <w:t xml:space="preserve">Chế độ 2: </w:t>
      </w:r>
    </w:p>
    <w:p w14:paraId="04E7D38C" w14:textId="0CBDB890" w:rsidR="00D955A4" w:rsidRDefault="007736CB" w:rsidP="007736CB">
      <w:pPr>
        <w:pStyle w:val="Default"/>
        <w:numPr>
          <w:ilvl w:val="1"/>
          <w:numId w:val="4"/>
        </w:numPr>
        <w:spacing w:line="360" w:lineRule="auto"/>
      </w:pPr>
      <w:r>
        <w:t xml:space="preserve">Cho phép gửi nội dung một file text bất kỳ </w:t>
      </w:r>
    </w:p>
    <w:p w14:paraId="2BFA5BBF" w14:textId="77777777" w:rsidR="007736CB" w:rsidRDefault="007736CB" w:rsidP="007736CB">
      <w:pPr>
        <w:pStyle w:val="Default"/>
        <w:numPr>
          <w:ilvl w:val="1"/>
          <w:numId w:val="4"/>
        </w:numPr>
        <w:spacing w:line="360" w:lineRule="auto"/>
      </w:pPr>
      <w:r>
        <w:t xml:space="preserve">Gợi ý: </w:t>
      </w:r>
    </w:p>
    <w:p w14:paraId="655E19DE" w14:textId="520A6C7B" w:rsidR="007736CB" w:rsidRDefault="007736CB" w:rsidP="007736CB">
      <w:pPr>
        <w:pStyle w:val="Default"/>
        <w:numPr>
          <w:ilvl w:val="2"/>
          <w:numId w:val="4"/>
        </w:numPr>
        <w:spacing w:line="360" w:lineRule="auto"/>
      </w:pPr>
      <w:r>
        <w:t>Có thể đọc nội dung file và send dần đến phía server</w:t>
      </w:r>
    </w:p>
    <w:p w14:paraId="74F094B4" w14:textId="000D452D" w:rsidR="007736CB" w:rsidRPr="007736CB" w:rsidRDefault="007736CB" w:rsidP="007736CB">
      <w:pPr>
        <w:pStyle w:val="Default"/>
        <w:numPr>
          <w:ilvl w:val="2"/>
          <w:numId w:val="4"/>
        </w:numPr>
        <w:spacing w:line="360" w:lineRule="auto"/>
      </w:pPr>
      <w:r>
        <w:t>Có thể sử dụng fread, fwrite</w:t>
      </w:r>
    </w:p>
    <w:p w14:paraId="0E0EBEC6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>Lưu ý:Tạo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="007842DD" w:rsidRPr="00590B45">
        <w:rPr>
          <w:i/>
          <w:iCs/>
        </w:rPr>
        <w:t xml:space="preserve">dịch là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và </w:t>
      </w:r>
      <w:r w:rsidR="007842DD" w:rsidRPr="00A14692">
        <w:rPr>
          <w:b/>
          <w:bCs/>
          <w:i/>
          <w:iCs/>
        </w:rPr>
        <w:t>client</w:t>
      </w:r>
    </w:p>
    <w:p w14:paraId="719F0956" w14:textId="0C2DFD30" w:rsidR="00CB3103" w:rsidRPr="00CB3103" w:rsidRDefault="00CB3103" w:rsidP="00CB3103">
      <w:pPr>
        <w:pStyle w:val="Default"/>
      </w:pPr>
    </w:p>
    <w:p w14:paraId="7F5D7BCC" w14:textId="77777777" w:rsidR="00E915CB" w:rsidRPr="00E915CB" w:rsidRDefault="00E915CB" w:rsidP="00E915CB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6"/>
        <w:gridCol w:w="3249"/>
        <w:gridCol w:w="3255"/>
      </w:tblGrid>
      <w:tr w:rsidR="007736CB" w14:paraId="75309DAB" w14:textId="77777777" w:rsidTr="007736CB">
        <w:tc>
          <w:tcPr>
            <w:tcW w:w="2846" w:type="dxa"/>
          </w:tcPr>
          <w:p w14:paraId="035B42C4" w14:textId="289DE159" w:rsidR="007736CB" w:rsidRPr="00E915CB" w:rsidRDefault="007736CB" w:rsidP="00E915CB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Chức năng</w:t>
            </w:r>
          </w:p>
        </w:tc>
        <w:tc>
          <w:tcPr>
            <w:tcW w:w="3249" w:type="dxa"/>
          </w:tcPr>
          <w:p w14:paraId="2D292656" w14:textId="2B269CD4" w:rsidR="007736CB" w:rsidRPr="00E915CB" w:rsidRDefault="007736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INPUT</w:t>
            </w:r>
          </w:p>
        </w:tc>
        <w:tc>
          <w:tcPr>
            <w:tcW w:w="3255" w:type="dxa"/>
          </w:tcPr>
          <w:p w14:paraId="1EB086D0" w14:textId="351AD576" w:rsidR="007736CB" w:rsidRPr="00E915CB" w:rsidRDefault="007736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OUTPUT</w:t>
            </w:r>
          </w:p>
        </w:tc>
      </w:tr>
      <w:tr w:rsidR="007736CB" w14:paraId="21BB59D0" w14:textId="77777777" w:rsidTr="007736CB">
        <w:tc>
          <w:tcPr>
            <w:tcW w:w="2846" w:type="dxa"/>
          </w:tcPr>
          <w:p w14:paraId="797655A1" w14:textId="4BDADE43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651DAD98" w14:textId="5F1D1332" w:rsidR="007736CB" w:rsidRDefault="007736CB" w:rsidP="00E915CB">
            <w:pPr>
              <w:pStyle w:val="Default"/>
            </w:pPr>
            <w:r>
              <w:t>1a2b3cd</w:t>
            </w:r>
          </w:p>
        </w:tc>
        <w:tc>
          <w:tcPr>
            <w:tcW w:w="3255" w:type="dxa"/>
          </w:tcPr>
          <w:p w14:paraId="4B33F97C" w14:textId="77777777" w:rsidR="007736CB" w:rsidRDefault="007736CB" w:rsidP="00E915C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3</w:t>
            </w:r>
          </w:p>
          <w:p w14:paraId="3E997F74" w14:textId="546FE697" w:rsidR="007736CB" w:rsidRDefault="007736CB" w:rsidP="00E915CB">
            <w:pPr>
              <w:pStyle w:val="Default"/>
            </w:pPr>
            <w:r>
              <w:rPr>
                <w:sz w:val="20"/>
                <w:szCs w:val="20"/>
              </w:rPr>
              <w:t>abcd</w:t>
            </w:r>
          </w:p>
        </w:tc>
      </w:tr>
      <w:tr w:rsidR="007736CB" w14:paraId="0A599084" w14:textId="77777777" w:rsidTr="007736CB">
        <w:tc>
          <w:tcPr>
            <w:tcW w:w="2846" w:type="dxa"/>
          </w:tcPr>
          <w:p w14:paraId="1DFFACA4" w14:textId="268D7C65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2B713DC8" w14:textId="4BBFF3FA" w:rsidR="007736CB" w:rsidRDefault="007736CB" w:rsidP="00E915CB">
            <w:pPr>
              <w:pStyle w:val="Default"/>
            </w:pPr>
            <w:r>
              <w:t>123</w:t>
            </w:r>
          </w:p>
        </w:tc>
        <w:tc>
          <w:tcPr>
            <w:tcW w:w="3255" w:type="dxa"/>
          </w:tcPr>
          <w:p w14:paraId="325BE47E" w14:textId="72309965" w:rsidR="007736CB" w:rsidRDefault="007736CB" w:rsidP="002D78BF">
            <w:pPr>
              <w:pStyle w:val="Default"/>
            </w:pPr>
            <w:r>
              <w:t>123</w:t>
            </w:r>
          </w:p>
        </w:tc>
      </w:tr>
      <w:tr w:rsidR="007736CB" w14:paraId="641A7419" w14:textId="77777777" w:rsidTr="007736CB">
        <w:tc>
          <w:tcPr>
            <w:tcW w:w="2846" w:type="dxa"/>
          </w:tcPr>
          <w:p w14:paraId="279536F4" w14:textId="1CE9F02E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2909CA28" w14:textId="748EDBDA" w:rsidR="007736CB" w:rsidRDefault="007736CB" w:rsidP="00E915CB">
            <w:pPr>
              <w:pStyle w:val="Default"/>
            </w:pPr>
            <w:r>
              <w:t>abcd</w:t>
            </w:r>
          </w:p>
        </w:tc>
        <w:tc>
          <w:tcPr>
            <w:tcW w:w="3255" w:type="dxa"/>
          </w:tcPr>
          <w:p w14:paraId="779D2ED4" w14:textId="1B97664D" w:rsidR="007736CB" w:rsidRDefault="007736CB" w:rsidP="00E915CB">
            <w:pPr>
              <w:pStyle w:val="Default"/>
            </w:pPr>
            <w:r>
              <w:t>abcd</w:t>
            </w:r>
          </w:p>
        </w:tc>
      </w:tr>
      <w:tr w:rsidR="007736CB" w14:paraId="70CBA06E" w14:textId="77777777" w:rsidTr="007736CB">
        <w:tc>
          <w:tcPr>
            <w:tcW w:w="2846" w:type="dxa"/>
          </w:tcPr>
          <w:p w14:paraId="55928DDC" w14:textId="55AFE51C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65E4D14D" w14:textId="2269F2C1" w:rsidR="007736CB" w:rsidRDefault="007736CB" w:rsidP="00E915CB">
            <w:pPr>
              <w:pStyle w:val="Default"/>
            </w:pPr>
            <w:r>
              <w:t>Ab15CD$</w:t>
            </w:r>
          </w:p>
        </w:tc>
        <w:tc>
          <w:tcPr>
            <w:tcW w:w="3255" w:type="dxa"/>
          </w:tcPr>
          <w:p w14:paraId="163E583C" w14:textId="59AB3757" w:rsidR="007736CB" w:rsidRDefault="007736CB" w:rsidP="00E915CB">
            <w:pPr>
              <w:pStyle w:val="Default"/>
            </w:pPr>
            <w:r>
              <w:t>Error</w:t>
            </w:r>
          </w:p>
        </w:tc>
      </w:tr>
      <w:tr w:rsidR="007736CB" w14:paraId="1C6385D0" w14:textId="77777777" w:rsidTr="007736CB">
        <w:tc>
          <w:tcPr>
            <w:tcW w:w="2846" w:type="dxa"/>
          </w:tcPr>
          <w:p w14:paraId="6AE6CA77" w14:textId="31112B18" w:rsidR="007736CB" w:rsidRDefault="007736CB" w:rsidP="00E915CB">
            <w:pPr>
              <w:pStyle w:val="Default"/>
            </w:pPr>
            <w:r>
              <w:t>2</w:t>
            </w:r>
          </w:p>
        </w:tc>
        <w:tc>
          <w:tcPr>
            <w:tcW w:w="3249" w:type="dxa"/>
          </w:tcPr>
          <w:p w14:paraId="32F22B12" w14:textId="23876E09" w:rsidR="007736CB" w:rsidRDefault="007736CB" w:rsidP="00E915CB">
            <w:pPr>
              <w:pStyle w:val="Default"/>
            </w:pPr>
            <w:r>
              <w:t>a1</w:t>
            </w:r>
          </w:p>
        </w:tc>
        <w:tc>
          <w:tcPr>
            <w:tcW w:w="3255" w:type="dxa"/>
          </w:tcPr>
          <w:p w14:paraId="0F6B247D" w14:textId="052C3A1A" w:rsidR="007736CB" w:rsidRDefault="007736CB" w:rsidP="00E915CB">
            <w:pPr>
              <w:pStyle w:val="Default"/>
            </w:pPr>
            <w:r>
              <w:t>Nội dung file a1</w:t>
            </w:r>
          </w:p>
        </w:tc>
      </w:tr>
    </w:tbl>
    <w:p w14:paraId="6E4BEC64" w14:textId="77777777" w:rsidR="00E915CB" w:rsidRP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W3MDE0MzKyMLRU0lEKTi0uzszPAykwrAUA+cdNJywAAAA="/>
  </w:docVars>
  <w:rsids>
    <w:rsidRoot w:val="00E7329B"/>
    <w:rsid w:val="002D78BF"/>
    <w:rsid w:val="00470E1E"/>
    <w:rsid w:val="00577F46"/>
    <w:rsid w:val="00590B45"/>
    <w:rsid w:val="005F3E92"/>
    <w:rsid w:val="007736CB"/>
    <w:rsid w:val="007842DD"/>
    <w:rsid w:val="007A7B10"/>
    <w:rsid w:val="007F3699"/>
    <w:rsid w:val="00800C32"/>
    <w:rsid w:val="0088466B"/>
    <w:rsid w:val="008D4D7A"/>
    <w:rsid w:val="00943905"/>
    <w:rsid w:val="00A14692"/>
    <w:rsid w:val="00CB3103"/>
    <w:rsid w:val="00D34E23"/>
    <w:rsid w:val="00D955A4"/>
    <w:rsid w:val="00DC2A23"/>
    <w:rsid w:val="00E7329B"/>
    <w:rsid w:val="00E9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F0A9CBDAD4574CA0528795CA0EBC85" ma:contentTypeVersion="2" ma:contentTypeDescription="Create a new document." ma:contentTypeScope="" ma:versionID="ef3935e287faa7d62d2fecedc3cc0ece">
  <xsd:schema xmlns:xsd="http://www.w3.org/2001/XMLSchema" xmlns:xs="http://www.w3.org/2001/XMLSchema" xmlns:p="http://schemas.microsoft.com/office/2006/metadata/properties" xmlns:ns2="e1c88df0-6fab-4264-a3d1-14cb3b60cbb0" targetNamespace="http://schemas.microsoft.com/office/2006/metadata/properties" ma:root="true" ma:fieldsID="a1bf067ba5e1dc762196068c3f4e4213" ns2:_="">
    <xsd:import namespace="e1c88df0-6fab-4264-a3d1-14cb3b60cb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88df0-6fab-4264-a3d1-14cb3b60cb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D373DF-BEAD-42E0-B97D-21A23097347B}"/>
</file>

<file path=customXml/itemProps2.xml><?xml version="1.0" encoding="utf-8"?>
<ds:datastoreItem xmlns:ds="http://schemas.openxmlformats.org/officeDocument/2006/customXml" ds:itemID="{FB3E449F-CDA9-4610-8290-BC151436AA5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45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Dinh</cp:lastModifiedBy>
  <cp:revision>7</cp:revision>
  <cp:lastPrinted>2019-09-30T23:15:00Z</cp:lastPrinted>
  <dcterms:created xsi:type="dcterms:W3CDTF">2019-09-23T23:29:00Z</dcterms:created>
  <dcterms:modified xsi:type="dcterms:W3CDTF">2022-10-11T07:10:00Z</dcterms:modified>
</cp:coreProperties>
</file>